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22C6A486" w:rsidR="00113C39" w:rsidRPr="00113C39" w:rsidRDefault="00113C39" w:rsidP="00113C39">
      <w:pPr>
        <w:pStyle w:val="ListParagraph"/>
        <w:numPr>
          <w:ilvl w:val="0"/>
          <w:numId w:val="1"/>
        </w:numPr>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 xml:space="preserve">Aim: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0915319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Github Implementation:</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A4687A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Observations:</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6BE265B" w14:textId="3AE13154"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xml:space="preserve">.  </w:t>
      </w:r>
    </w:p>
    <w:p w14:paraId="77D26E8F"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3B413711"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drawbacks of involving CNNs r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6C43BFF"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3CC5A6E4" w14:textId="7A9786D4"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6042696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ED2C1F3" w14:textId="2FA3472F"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4B546EF1"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113C39">
        <w:rPr>
          <w:rFonts w:ascii="Times New Roman" w:hAnsi="Times New Roman" w:cs="Times New Roman"/>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113C39">
        <w:rPr>
          <w:rFonts w:ascii="Times New Roman" w:hAnsi="Times New Roman" w:cs="Times New Roman"/>
          <w:i/>
          <w:iCs/>
          <w:sz w:val="24"/>
          <w:szCs w:val="24"/>
        </w:rPr>
        <w:t>55163</w:t>
      </w:r>
      <w:r>
        <w:rPr>
          <w:rFonts w:ascii="Times New Roman" w:hAnsi="Times New Roman" w:cs="Times New Roman"/>
          <w:sz w:val="24"/>
          <w:szCs w:val="24"/>
        </w:rPr>
        <w:t xml:space="preserve">. The model was trained for 5 epochs only. </w:t>
      </w:r>
    </w:p>
    <w:p w14:paraId="49FB7C8A" w14:textId="25F11E2A" w:rsidR="00113C39" w:rsidRDefault="00113C39" w:rsidP="00131E8B">
      <w:pPr>
        <w:autoSpaceDE w:val="0"/>
        <w:autoSpaceDN w:val="0"/>
        <w:adjustRightInd w:val="0"/>
        <w:spacing w:after="0" w:line="240" w:lineRule="auto"/>
        <w:jc w:val="center"/>
        <w:rPr>
          <w:rFonts w:ascii="Times New Roman" w:hAnsi="Times New Roman" w:cs="Times New Roman"/>
          <w:sz w:val="24"/>
          <w:szCs w:val="24"/>
        </w:rPr>
      </w:pPr>
      <w:r w:rsidRPr="00113C39">
        <w:rPr>
          <w:rFonts w:ascii="Times New Roman" w:hAnsi="Times New Roman" w:cs="Times New Roman"/>
          <w:noProof/>
          <w:sz w:val="24"/>
          <w:szCs w:val="24"/>
        </w:rPr>
        <w:lastRenderedPageBreak/>
        <w:drawing>
          <wp:inline distT="0" distB="0" distL="0" distR="0" wp14:anchorId="164C6EB5" wp14:editId="2E1F01A8">
            <wp:extent cx="5650252" cy="1283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75529" cy="1312341"/>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1D5C903E"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0F334B3E" wp14:editId="636FD80B">
            <wp:extent cx="2207886" cy="1057110"/>
            <wp:effectExtent l="0" t="0" r="254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7"/>
                    <a:stretch>
                      <a:fillRect/>
                    </a:stretch>
                  </pic:blipFill>
                  <pic:spPr>
                    <a:xfrm>
                      <a:off x="0" y="0"/>
                      <a:ext cx="2277825" cy="1090596"/>
                    </a:xfrm>
                    <a:prstGeom prst="rect">
                      <a:avLst/>
                    </a:prstGeom>
                  </pic:spPr>
                </pic:pic>
              </a:graphicData>
            </a:graphic>
          </wp:inline>
        </w:drawing>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3E7B6CB2" wp14:editId="273A7ED6">
            <wp:extent cx="2193290" cy="1036997"/>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8"/>
                    <a:stretch>
                      <a:fillRect/>
                    </a:stretch>
                  </pic:blipFill>
                  <pic:spPr>
                    <a:xfrm>
                      <a:off x="0" y="0"/>
                      <a:ext cx="2235631" cy="1057016"/>
                    </a:xfrm>
                    <a:prstGeom prst="rect">
                      <a:avLst/>
                    </a:prstGeom>
                  </pic:spPr>
                </pic:pic>
              </a:graphicData>
            </a:graphic>
          </wp:inline>
        </w:drawing>
      </w:r>
    </w:p>
    <w:p w14:paraId="3CA0F91B" w14:textId="7A184CCE" w:rsidR="00A0011C" w:rsidRDefault="00105A5A" w:rsidP="00A0011C">
      <w:pPr>
        <w:autoSpaceDE w:val="0"/>
        <w:autoSpaceDN w:val="0"/>
        <w:adjustRightInd w:val="0"/>
        <w:spacing w:after="0" w:line="240" w:lineRule="auto"/>
        <w:jc w:val="center"/>
        <w:rPr>
          <w:rFonts w:ascii="Times New Roman" w:hAnsi="Times New Roman" w:cs="Times New Roman"/>
          <w:sz w:val="24"/>
          <w:szCs w:val="24"/>
        </w:rPr>
      </w:pPr>
      <w:r w:rsidRPr="00105A5A">
        <w:rPr>
          <w:rFonts w:ascii="Times New Roman" w:hAnsi="Times New Roman" w:cs="Times New Roman"/>
          <w:noProof/>
          <w:sz w:val="24"/>
          <w:szCs w:val="24"/>
        </w:rPr>
        <w:drawing>
          <wp:inline distT="0" distB="0" distL="0" distR="0" wp14:anchorId="11476EE7" wp14:editId="3F3AF6EE">
            <wp:extent cx="2341905" cy="1849942"/>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2373432" cy="1874847"/>
                    </a:xfrm>
                    <a:prstGeom prst="rect">
                      <a:avLst/>
                    </a:prstGeom>
                  </pic:spPr>
                </pic:pic>
              </a:graphicData>
            </a:graphic>
          </wp:inline>
        </w:drawing>
      </w:r>
      <w:r w:rsidRPr="00105A5A">
        <w:rPr>
          <w:rFonts w:ascii="Times New Roman" w:hAnsi="Times New Roman" w:cs="Times New Roman"/>
          <w:noProof/>
          <w:sz w:val="24"/>
          <w:szCs w:val="24"/>
        </w:rPr>
        <w:drawing>
          <wp:inline distT="0" distB="0" distL="0" distR="0" wp14:anchorId="404B3DBF" wp14:editId="2B6CBDA1">
            <wp:extent cx="2274994" cy="179708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302083" cy="1818485"/>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26AB22FB"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DC1537">
        <w:rPr>
          <w:rFonts w:ascii="Times New Roman" w:hAnsi="Times New Roman" w:cs="Times New Roman"/>
          <w:i/>
          <w:iCs/>
          <w:color w:val="1F1F1F"/>
          <w:sz w:val="24"/>
          <w:szCs w:val="24"/>
          <w:shd w:val="clear" w:color="auto" w:fill="FFFFFF"/>
        </w:rPr>
        <w:t>86</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702B10">
        <w:rPr>
          <w:rFonts w:ascii="Times New Roman" w:hAnsi="Times New Roman" w:cs="Times New Roman"/>
          <w:i/>
          <w:iCs/>
          <w:color w:val="1F1F1F"/>
          <w:sz w:val="24"/>
          <w:szCs w:val="24"/>
          <w:shd w:val="clear" w:color="auto" w:fill="FFFFFF"/>
        </w:rPr>
        <w:t>87</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7E6711AC"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1DC0451E" w14:textId="1D457EBA" w:rsidR="000F33E0" w:rsidRDefault="00035BF1" w:rsidP="000F33E0">
      <w:pPr>
        <w:autoSpaceDE w:val="0"/>
        <w:autoSpaceDN w:val="0"/>
        <w:adjustRightInd w:val="0"/>
        <w:spacing w:after="0" w:line="240" w:lineRule="auto"/>
        <w:rPr>
          <w:rFonts w:ascii="Times New Roman" w:hAnsi="Times New Roman" w:cs="Times New Roman"/>
          <w:sz w:val="24"/>
          <w:szCs w:val="24"/>
        </w:rPr>
      </w:pPr>
      <w:r w:rsidRPr="00035BF1">
        <w:rPr>
          <w:rFonts w:ascii="Times New Roman" w:hAnsi="Times New Roman" w:cs="Times New Roman"/>
          <w:sz w:val="24"/>
          <w:szCs w:val="24"/>
        </w:rPr>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 negative, or neutral) of a piece of text.</w:t>
      </w:r>
    </w:p>
    <w:p w14:paraId="02AAE662" w14:textId="3C4CA737" w:rsidR="00035BF1" w:rsidRPr="00035BF1" w:rsidRDefault="00035BF1" w:rsidP="00035BF1">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lastRenderedPageBreak/>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7E3D1BA9" w14:textId="54E5079C" w:rsidR="00035BF1" w:rsidRPr="00035BF1" w:rsidRDefault="00035BF1" w:rsidP="00035BF1">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0E1B5BBF" w14:textId="1C26FF0D" w:rsidR="00035BF1" w:rsidRPr="000F33E0" w:rsidRDefault="00035BF1" w:rsidP="000F33E0">
      <w:pPr>
        <w:autoSpaceDE w:val="0"/>
        <w:autoSpaceDN w:val="0"/>
        <w:adjustRightInd w:val="0"/>
        <w:spacing w:after="0" w:line="240" w:lineRule="auto"/>
        <w:rPr>
          <w:rFonts w:ascii="Times New Roman" w:hAnsi="Times New Roman" w:cs="Times New Roman"/>
          <w:sz w:val="24"/>
          <w:szCs w:val="24"/>
        </w:rPr>
      </w:pP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1743CDB7" w:rsidR="000F33E0" w:rsidRPr="00113C39"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00C80027" w:rsidRPr="00113C39">
        <w:rPr>
          <w:rFonts w:ascii="Times New Roman" w:hAnsi="Times New Roman" w:cs="Times New Roman"/>
          <w:sz w:val="24"/>
          <w:szCs w:val="24"/>
        </w:rPr>
        <w:t>EntropyLoss</w:t>
      </w:r>
    </w:p>
    <w:p w14:paraId="50CF6D80" w14:textId="77777777"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p>
    <w:p w14:paraId="1B2E77CE" w14:textId="77777777" w:rsidR="00DD1A4D"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308AC">
        <w:rPr>
          <w:rFonts w:ascii="Times New Roman" w:hAnsi="Times New Roman" w:cs="Times New Roman"/>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Pr>
          <w:rFonts w:ascii="Times New Roman" w:hAnsi="Times New Roman" w:cs="Times New Roman"/>
          <w:i/>
          <w:iCs/>
          <w:sz w:val="24"/>
          <w:szCs w:val="24"/>
        </w:rPr>
        <w:t>4178433</w:t>
      </w:r>
      <w:r>
        <w:rPr>
          <w:rFonts w:ascii="Times New Roman" w:hAnsi="Times New Roman" w:cs="Times New Roman"/>
          <w:sz w:val="24"/>
          <w:szCs w:val="24"/>
        </w:rPr>
        <w:t>. The model was trained for 5 epochs only.</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23EE12B1" w14:textId="77777777" w:rsidR="00DD1A4D" w:rsidRPr="0038439C" w:rsidRDefault="00DD1A4D" w:rsidP="000F33E0">
      <w:pPr>
        <w:autoSpaceDE w:val="0"/>
        <w:autoSpaceDN w:val="0"/>
        <w:adjustRightInd w:val="0"/>
        <w:spacing w:after="0" w:line="240" w:lineRule="auto"/>
        <w:jc w:val="both"/>
        <w:rPr>
          <w:rFonts w:ascii="Times New Roman" w:hAnsi="Times New Roman" w:cs="Times New Roman"/>
          <w:i/>
          <w:iCs/>
          <w:sz w:val="24"/>
          <w:szCs w:val="24"/>
        </w:rPr>
      </w:pPr>
    </w:p>
    <w:p w14:paraId="1ED268D5" w14:textId="124A1879"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noProof/>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drawing>
          <wp:inline distT="0" distB="0" distL="0" distR="0" wp14:anchorId="51A768F8" wp14:editId="661106C9">
            <wp:extent cx="5105840" cy="1674417"/>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122888" cy="1680008"/>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noProof/>
          <w:sz w:val="24"/>
          <w:szCs w:val="24"/>
        </w:rPr>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0E1A0169" w14:textId="77777777"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r>
        <w:rPr>
          <w:rFonts w:ascii="Times New Roman" w:hAnsi="Times New Roman" w:cs="Times New Roman"/>
          <w:sz w:val="24"/>
          <w:szCs w:val="24"/>
        </w:rPr>
        <w:tab/>
      </w:r>
    </w:p>
    <w:p w14:paraId="346722D2" w14:textId="702B27A4" w:rsidR="00CD55FB" w:rsidRDefault="00AE4F00" w:rsidP="00AE4F00">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lastRenderedPageBreak/>
        <w:drawing>
          <wp:inline distT="0" distB="0" distL="0" distR="0" wp14:anchorId="1914C7DF" wp14:editId="021FE6F3">
            <wp:extent cx="5274978" cy="1711767"/>
            <wp:effectExtent l="0" t="0" r="1905" b="317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a:stretch>
                      <a:fillRect/>
                    </a:stretch>
                  </pic:blipFill>
                  <pic:spPr>
                    <a:xfrm>
                      <a:off x="0" y="0"/>
                      <a:ext cx="5290581" cy="1716830"/>
                    </a:xfrm>
                    <a:prstGeom prst="rect">
                      <a:avLst/>
                    </a:prstGeom>
                  </pic:spPr>
                </pic:pic>
              </a:graphicData>
            </a:graphic>
          </wp:inline>
        </w:drawing>
      </w:r>
    </w:p>
    <w:p w14:paraId="429CC30D" w14:textId="52290C6E" w:rsidR="000F186B" w:rsidRDefault="000F186B" w:rsidP="00AE4F00">
      <w:pPr>
        <w:autoSpaceDE w:val="0"/>
        <w:autoSpaceDN w:val="0"/>
        <w:adjustRightInd w:val="0"/>
        <w:spacing w:after="0" w:line="240" w:lineRule="auto"/>
        <w:jc w:val="center"/>
        <w:rPr>
          <w:rFonts w:ascii="Times New Roman" w:hAnsi="Times New Roman" w:cs="Times New Roman"/>
          <w:sz w:val="24"/>
          <w:szCs w:val="24"/>
        </w:rPr>
      </w:pPr>
      <w:r w:rsidRPr="000F186B">
        <w:rPr>
          <w:rFonts w:ascii="Times New Roman" w:hAnsi="Times New Roman" w:cs="Times New Roman"/>
          <w:noProof/>
          <w:sz w:val="24"/>
          <w:szCs w:val="24"/>
        </w:rPr>
        <w:drawing>
          <wp:inline distT="0" distB="0" distL="0" distR="0" wp14:anchorId="0BCEAAC3" wp14:editId="1279A34E">
            <wp:extent cx="1568531" cy="361969"/>
            <wp:effectExtent l="0" t="0" r="0" b="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pic:nvPicPr>
                  <pic:blipFill>
                    <a:blip r:embed="rId15"/>
                    <a:stretch>
                      <a:fillRect/>
                    </a:stretch>
                  </pic:blipFill>
                  <pic:spPr>
                    <a:xfrm>
                      <a:off x="0" y="0"/>
                      <a:ext cx="1568531" cy="361969"/>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0B6821D1"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AE4F00">
        <w:rPr>
          <w:rFonts w:ascii="Times New Roman" w:hAnsi="Times New Roman" w:cs="Times New Roman"/>
          <w:i/>
          <w:iCs/>
          <w:color w:val="1F1F1F"/>
          <w:sz w:val="24"/>
          <w:szCs w:val="24"/>
          <w:shd w:val="clear" w:color="auto" w:fill="FFFFFF"/>
        </w:rPr>
        <w:t>3</w:t>
      </w:r>
      <w:r w:rsidR="007B608F">
        <w:rPr>
          <w:rFonts w:ascii="Times New Roman" w:hAnsi="Times New Roman" w:cs="Times New Roman"/>
          <w:i/>
          <w:iCs/>
          <w:color w:val="1F1F1F"/>
          <w:sz w:val="24"/>
          <w:szCs w:val="24"/>
          <w:shd w:val="clear" w:color="auto" w:fill="FFFFFF"/>
        </w:rPr>
        <w:t>4</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42CA3BB7"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w:t>
      </w:r>
      <w:r w:rsidRPr="00C93328">
        <w:rPr>
          <w:rFonts w:ascii="Times New Roman" w:hAnsi="Times New Roman" w:cs="Times New Roman"/>
          <w:color w:val="1F1F1F"/>
          <w:sz w:val="24"/>
          <w:szCs w:val="24"/>
          <w:shd w:val="clear" w:color="auto" w:fill="FFFFFF"/>
        </w:rPr>
        <w:t>-</w:t>
      </w:r>
      <w:r w:rsidRPr="00C93328">
        <w:rPr>
          <w:rFonts w:ascii="Times New Roman" w:hAnsi="Times New Roman" w:cs="Times New Roman"/>
          <w:color w:val="1F1F1F"/>
          <w:sz w:val="24"/>
          <w:szCs w:val="24"/>
          <w:shd w:val="clear" w:color="auto" w:fill="FFFFFF"/>
        </w:rPr>
        <w:t>tra</w:t>
      </w:r>
      <w:r w:rsidRPr="00C93328">
        <w:rPr>
          <w:rFonts w:ascii="Times New Roman" w:hAnsi="Times New Roman" w:cs="Times New Roman"/>
          <w:color w:val="1F1F1F"/>
          <w:sz w:val="24"/>
          <w:szCs w:val="24"/>
          <w:shd w:val="clear" w:color="auto" w:fill="FFFFFF"/>
        </w:rPr>
        <w:t>i</w:t>
      </w:r>
      <w:r w:rsidRPr="00C93328">
        <w:rPr>
          <w:rFonts w:ascii="Times New Roman" w:hAnsi="Times New Roman" w:cs="Times New Roman"/>
          <w:color w:val="1F1F1F"/>
          <w:sz w:val="24"/>
          <w:szCs w:val="24"/>
          <w:shd w:val="clear" w:color="auto" w:fill="FFFFFF"/>
        </w:rPr>
        <w:t>ned word embeddings like Glove word embeddings</w:t>
      </w:r>
    </w:p>
    <w:p w14:paraId="7C92A2F1" w14:textId="09424F6B"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 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4E6016E" w14:textId="77777777" w:rsidR="00C93328" w:rsidRDefault="00C93328"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913E527" w14:textId="310C16F2" w:rsidR="00307040" w:rsidRDefault="0030704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77777777" w:rsidR="00DD1A4D" w:rsidRDefault="00DD1A4D"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qQUAHmncISwAAAA="/>
  </w:docVars>
  <w:rsids>
    <w:rsidRoot w:val="000E7F03"/>
    <w:rsid w:val="00035BF1"/>
    <w:rsid w:val="00091BF0"/>
    <w:rsid w:val="000B2307"/>
    <w:rsid w:val="000D2784"/>
    <w:rsid w:val="000D3EA7"/>
    <w:rsid w:val="000E7F03"/>
    <w:rsid w:val="000F186B"/>
    <w:rsid w:val="000F33E0"/>
    <w:rsid w:val="00105A5A"/>
    <w:rsid w:val="00113C39"/>
    <w:rsid w:val="00131043"/>
    <w:rsid w:val="00131E8B"/>
    <w:rsid w:val="001A7048"/>
    <w:rsid w:val="001D1936"/>
    <w:rsid w:val="001E0911"/>
    <w:rsid w:val="001E1341"/>
    <w:rsid w:val="001E3974"/>
    <w:rsid w:val="001F29C5"/>
    <w:rsid w:val="002F1AB5"/>
    <w:rsid w:val="00307040"/>
    <w:rsid w:val="0038439C"/>
    <w:rsid w:val="004726D5"/>
    <w:rsid w:val="004B78A8"/>
    <w:rsid w:val="005308AC"/>
    <w:rsid w:val="0057397C"/>
    <w:rsid w:val="006046C5"/>
    <w:rsid w:val="006441D9"/>
    <w:rsid w:val="00693E5F"/>
    <w:rsid w:val="006C35A5"/>
    <w:rsid w:val="00702B10"/>
    <w:rsid w:val="007B608F"/>
    <w:rsid w:val="007C26F0"/>
    <w:rsid w:val="007D39CD"/>
    <w:rsid w:val="00A0011C"/>
    <w:rsid w:val="00AE4F00"/>
    <w:rsid w:val="00AF6422"/>
    <w:rsid w:val="00B14EA1"/>
    <w:rsid w:val="00BE3A87"/>
    <w:rsid w:val="00BF2267"/>
    <w:rsid w:val="00C7295A"/>
    <w:rsid w:val="00C80027"/>
    <w:rsid w:val="00C83282"/>
    <w:rsid w:val="00C91C06"/>
    <w:rsid w:val="00C93328"/>
    <w:rsid w:val="00CD55FB"/>
    <w:rsid w:val="00D21032"/>
    <w:rsid w:val="00D23F21"/>
    <w:rsid w:val="00D3342C"/>
    <w:rsid w:val="00D550AF"/>
    <w:rsid w:val="00DC1537"/>
    <w:rsid w:val="00DC5C50"/>
    <w:rsid w:val="00DD1A4D"/>
    <w:rsid w:val="00E14CA5"/>
    <w:rsid w:val="00E85140"/>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4</Pages>
  <Words>930</Words>
  <Characters>5301</Characters>
  <Application>Microsoft Office Word</Application>
  <DocSecurity>0</DocSecurity>
  <Lines>44</Lines>
  <Paragraphs>12</Paragraphs>
  <ScaleCrop>false</ScaleCrop>
  <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58</cp:revision>
  <dcterms:created xsi:type="dcterms:W3CDTF">2023-04-01T21:14:00Z</dcterms:created>
  <dcterms:modified xsi:type="dcterms:W3CDTF">2023-04-03T19:46:00Z</dcterms:modified>
</cp:coreProperties>
</file>